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71c22257bdca6b5dfb9346f80d0b60930d02f4"/>
      <w:r>
        <w:rPr>
          <w:b/>
        </w:rPr>
        <w:t xml:space="preserve">ПРОТОКОЛ ПРО РЕЗУЛЬТАТИ ЕЛЕКТРОННОГО АУКЦІОНУ № LLE001-UA-20240419-82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ідділ Освіти, Культури, Туризму, Сім'ї, Молоді та Спорту Іванівської сільської ради Чернігівського району Черніг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загальною площею 200,8 м2, що знаходиться за адресою Чернігівська область Чернігівський район село Іванівка вулиця Шевченка,1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200,8 м2, у тому числі площа спільного користування 30,6 м2. розташовані на ІI поверсі за адресою: 15562, Чернігівська область, Чернігівський район, село Іванівка, вулиця Шевченка,1 (Іванівський ліцей 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2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ідділ Освіти, Культури, Туризму, Сім'ї, Молоді та Спорту Іванівської сільської ради Чернігівського району Черніг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12:19Z</dcterms:created>
  <dcterms:modified xsi:type="dcterms:W3CDTF">2024-05-18T15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